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cover-letter"/>
    <w:p>
      <w:pPr>
        <w:pStyle w:val="Heading1"/>
      </w:pPr>
      <w:r>
        <w:t xml:space="preserve">Cover Letter</w:t>
      </w:r>
    </w:p>
    <w:p>
      <w:pPr>
        <w:pStyle w:val="FirstParagraph"/>
      </w:pPr>
      <w:r>
        <w:rPr>
          <w:bCs/>
          <w:b/>
        </w:rPr>
        <w:t xml:space="preserve">To the Hiring Manager,</w:t>
      </w:r>
    </w:p>
    <w:p>
      <w:pPr>
        <w:pStyle w:val="BodyText"/>
      </w:pPr>
      <w:r>
        <w:t xml:space="preserve">As a dedicated and highly motivated Chemist with over [X years] of experience in analytical chemistry, research, and laboratory operations, I am writing to express my interest in the Chemist position at your esteemed organization in DR Congo Kinshasa. The opportunity to contribute my expertise to this dynamic region aligns perfectly with my professional goals and passion for advancing scientific solutions that address local challenges. I am particularly drawn to this role because of its potential to impact public health, environmental sustainability, and industrial development in DR Congo Kinshasa, where the demand for skilled chemists is growing rapidly.</w:t>
      </w:r>
    </w:p>
    <w:p>
      <w:pPr>
        <w:pStyle w:val="BodyText"/>
      </w:pPr>
      <w:r>
        <w:t xml:space="preserve">With a strong academic background in Chemistry from [Your University], I have honed my technical skills in areas such as chemical analysis, organic synthesis, and quality control. My career has been defined by a commitment to precision, innovation, and collaboration. In my previous role as a Chemist at [Previous Company/Organization], I led projects that involved developing cost-effective methods for water purification and analyzing soil samples to assess agricultural viability—skills that are directly applicable to the needs of DR Congo Kinshasa. The region’s unique challenges, including limited access to clean water and the need for sustainable resource management, have always inspired me to apply my expertise in ways that create tangible, long-term benefits.</w:t>
      </w:r>
    </w:p>
    <w:p>
      <w:pPr>
        <w:pStyle w:val="BodyText"/>
      </w:pPr>
      <w:r>
        <w:t xml:space="preserve">What sets me apart is not only my technical proficiency but also my ability to adapt to diverse environments and work with limited resources. In DR Congo Kinshasa, where laboratory infrastructure can be underdeveloped, I have consistently demonstrated resilience and creativity. For instance, during a project in [specific location or context], I optimized existing protocols to improve the accuracy of chemical testing without compromising safety or efficiency. This experience has equipped me to thrive in settings that require both scientific rigor and practical problem-solving—a mindset I am eager to bring to your organization.</w:t>
      </w:r>
    </w:p>
    <w:p>
      <w:pPr>
        <w:pStyle w:val="BodyText"/>
      </w:pPr>
      <w:r>
        <w:t xml:space="preserve">As a Chemist, I understand the critical role that chemistry plays in addressing global and local issues. In DR Congo Kinshasa, where the chemical industry is still emerging, there is immense potential for growth and innovation. My work has always focused on bridging the gap between scientific theory and real-world application. Whether it’s developing affordable testing methods for pharmaceuticals or supporting environmental monitoring initiatives, I am committed to ensuring that chemistry serves as a tool for empowerment and progress in underserved communities.</w:t>
      </w:r>
    </w:p>
    <w:p>
      <w:pPr>
        <w:pStyle w:val="BodyText"/>
      </w:pPr>
      <w:r>
        <w:t xml:space="preserve">I am particularly excited about the opportunity to work with your team because of your organization’s reputation for [mention specific initiatives, values, or projects related to DR Congo Kinshasa]. The alignment between my professional values and your mission is clear. I am eager to contribute my skills in chemical analysis, research, and laboratory management while learning from the unique challenges and opportunities present in this region. My goal is not only to meet the expectations of this role but also to grow alongside an organization that prioritizes innovation, integrity, and community impact.</w:t>
      </w:r>
    </w:p>
    <w:p>
      <w:pPr>
        <w:pStyle w:val="BodyText"/>
      </w:pPr>
      <w:r>
        <w:t xml:space="preserve">One of my core strengths is collaboration. I have worked closely with multidisciplinary teams in various settings, including academia and industry, to achieve shared objectives. In DR Congo Kinshasa, where cross-sector partnerships are essential for addressing complex issues like public health crises or environmental degradation, I am confident that my ability to communicate effectively and work cohesively with others will add value. I also bring a deep respect for cultural diversity and a willingness to engage with local stakeholders to ensure that scientific solutions are both relevant and sustainable.</w:t>
      </w:r>
    </w:p>
    <w:p>
      <w:pPr>
        <w:pStyle w:val="BodyText"/>
      </w:pPr>
      <w:r>
        <w:t xml:space="preserve">My motivation as a Chemist is driven by the desire to make a difference. In DR Congo Kinshasa, this means supporting initiatives that improve access to clean water, enhance food security through agricultural chemistry, or promote environmental conservation. I am also passionate about mentoring young scientists and sharing knowledge to build capacity within the region’s scientific community. By contributing my expertise and dedication, I aim to help foster a future where chemistry is used as a catalyst for economic development and social well-being.</w:t>
      </w:r>
    </w:p>
    <w:p>
      <w:pPr>
        <w:pStyle w:val="BodyText"/>
      </w:pPr>
      <w:r>
        <w:t xml:space="preserve">Thank you for considering my application. I would welcome the opportunity to discuss how my background, skills, and enthusiasm align with the needs of your organization in DR Congo Kinshasa. I am available at your convenience for an interview and can be reached at [your phone number] or [your email address]. I look forward to the possibility of contributing to your team and making a meaningful impact in this vibrant and resilient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in DR Congo Kinshasa</dc:title>
  <dc:creator/>
  <cp:keywords/>
  <dcterms:created xsi:type="dcterms:W3CDTF">2026-07-19T00:00:25Z</dcterms:created>
  <dcterms:modified xsi:type="dcterms:W3CDTF">2026-07-19T00:00:25Z</dcterms:modified>
</cp:coreProperties>
</file>

<file path=docProps/custom.xml><?xml version="1.0" encoding="utf-8"?>
<Properties xmlns="http://schemas.openxmlformats.org/officeDocument/2006/custom-properties" xmlns:vt="http://schemas.openxmlformats.org/officeDocument/2006/docPropsVTypes"/>
</file>